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82B87" w14:textId="77777777" w:rsidR="008F3B6D" w:rsidRPr="008F3B6D" w:rsidRDefault="008F3B6D" w:rsidP="008F3B6D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8F3B6D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414AA3B3" w14:textId="77777777" w:rsidR="008F3B6D" w:rsidRPr="008F3B6D" w:rsidRDefault="008F3B6D" w:rsidP="008F3B6D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8F3B6D">
        <w:rPr>
          <w:rFonts w:ascii="Calibri" w:hAnsi="Calibri" w:cs="Calibri"/>
          <w:color w:val="000000"/>
          <w:lang w:val="en-GB"/>
        </w:rPr>
        <w:t>(SDNS UJ)</w:t>
      </w:r>
    </w:p>
    <w:p w14:paraId="6776D2B5" w14:textId="77777777" w:rsidR="003D17D7" w:rsidRPr="003D1E9B" w:rsidRDefault="003D17D7" w:rsidP="003D17D7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.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Kraków, ................................</w:t>
      </w:r>
    </w:p>
    <w:p w14:paraId="547E4AEF" w14:textId="77777777" w:rsidR="003D17D7" w:rsidRPr="003D1E9B" w:rsidRDefault="003D17D7" w:rsidP="003D17D7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First and last name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                     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  <w:t xml:space="preserve">  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D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>ate</w:t>
      </w:r>
    </w:p>
    <w:p w14:paraId="0C0DA338" w14:textId="77777777" w:rsidR="003D17D7" w:rsidRPr="003D1E9B" w:rsidRDefault="003D17D7" w:rsidP="003D17D7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023B6082" w14:textId="77777777" w:rsidR="003D17D7" w:rsidRPr="003D1E9B" w:rsidRDefault="003D17D7" w:rsidP="003D17D7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</w:t>
      </w:r>
    </w:p>
    <w:p w14:paraId="3AF20171" w14:textId="77777777" w:rsidR="003D17D7" w:rsidRPr="003D1E9B" w:rsidRDefault="003D17D7" w:rsidP="003D17D7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Number of album</w:t>
      </w:r>
    </w:p>
    <w:p w14:paraId="712E17F4" w14:textId="77777777" w:rsidR="003D17D7" w:rsidRPr="003D1E9B" w:rsidRDefault="003D17D7" w:rsidP="003D17D7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1059DC90" w14:textId="77777777" w:rsidR="003D17D7" w:rsidRPr="003D1E9B" w:rsidRDefault="003D17D7" w:rsidP="003D17D7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</w:t>
      </w:r>
    </w:p>
    <w:p w14:paraId="626F2999" w14:textId="77777777" w:rsidR="003D17D7" w:rsidRPr="003D1E9B" w:rsidRDefault="003D17D7" w:rsidP="003D17D7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Scientific discipline</w:t>
      </w:r>
    </w:p>
    <w:p w14:paraId="5D9BAFA4" w14:textId="77777777" w:rsidR="008F3B6D" w:rsidRPr="008F3B6D" w:rsidRDefault="008F3B6D" w:rsidP="008F3B6D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8F3B6D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38AE1759" w14:textId="77777777" w:rsidR="008F3B6D" w:rsidRPr="008F3B6D" w:rsidRDefault="008F3B6D" w:rsidP="008F3B6D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  <w:lang w:val="en-GB"/>
        </w:rPr>
      </w:pPr>
      <w:r w:rsidRPr="008F3B6D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9C272F9" w14:textId="77777777" w:rsidR="008F3B6D" w:rsidRPr="008F3B6D" w:rsidRDefault="008F3B6D" w:rsidP="008F3B6D">
      <w:pPr>
        <w:pStyle w:val="NormalnyWeb"/>
        <w:spacing w:before="0" w:beforeAutospacing="0" w:after="160" w:afterAutospacing="0" w:line="238" w:lineRule="atLeast"/>
        <w:jc w:val="center"/>
        <w:rPr>
          <w:color w:val="000000"/>
          <w:sz w:val="22"/>
          <w:szCs w:val="22"/>
          <w:lang w:val="en-GB"/>
        </w:rPr>
      </w:pPr>
      <w:r w:rsidRPr="008F3B6D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03C1726F" w14:textId="77777777" w:rsidR="008F3B6D" w:rsidRPr="008F3B6D" w:rsidRDefault="008F3B6D" w:rsidP="008F3B6D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8F3B6D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Director of the Doctoral School of Social Sciences of the Jagiellonian University</w:t>
      </w:r>
    </w:p>
    <w:p w14:paraId="2F4FB3BD" w14:textId="77777777" w:rsidR="008F3B6D" w:rsidRDefault="008F3B6D" w:rsidP="008F3B6D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Dr hab. Anna Zachorowska-Mazurkiewicz, prof. UJ</w:t>
      </w:r>
    </w:p>
    <w:p w14:paraId="1FAF21F8" w14:textId="77777777" w:rsidR="008F3B6D" w:rsidRDefault="008F3B6D" w:rsidP="008F3B6D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1CB6E570" w14:textId="77777777" w:rsidR="008F3B6D" w:rsidRDefault="008F3B6D" w:rsidP="008F3B6D">
      <w:pPr>
        <w:pStyle w:val="NormalnyWeb"/>
        <w:spacing w:before="0" w:beforeAutospacing="0" w:after="160" w:afterAutospacing="0" w:line="238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46D45730" w14:textId="77777777" w:rsidR="00E475CA" w:rsidRDefault="008F3B6D" w:rsidP="00E475CA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E30C55">
        <w:rPr>
          <w:rFonts w:ascii="Calibri" w:hAnsi="Calibri" w:cs="Calibri"/>
          <w:color w:val="000000"/>
          <w:sz w:val="22"/>
          <w:szCs w:val="22"/>
        </w:rPr>
        <w:t> </w:t>
      </w:r>
      <w:r w:rsidR="00E475CA" w:rsidRPr="00E475CA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pplication for dismissal of a doctoral committee</w:t>
      </w:r>
    </w:p>
    <w:p w14:paraId="77D8F713" w14:textId="77777777" w:rsidR="00E475CA" w:rsidRDefault="00E475CA" w:rsidP="00E475CA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  <w:lang w:val="en-GB"/>
        </w:rPr>
      </w:pPr>
    </w:p>
    <w:p w14:paraId="56E0CE0B" w14:textId="77777777" w:rsidR="00E475CA" w:rsidRDefault="00E475CA" w:rsidP="00E475CA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  <w:lang w:val="en-GB"/>
        </w:rPr>
      </w:pPr>
    </w:p>
    <w:p w14:paraId="5085BB56" w14:textId="2041A0FC" w:rsidR="00E475CA" w:rsidRDefault="004E487B" w:rsidP="00E475CA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Pursuant to 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>7 (1)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 the SDNS UJ Regulations</w:t>
      </w:r>
      <w:r w:rsidRPr="00E475CA">
        <w:rPr>
          <w:rFonts w:asciiTheme="minorHAnsi" w:hAnsiTheme="minorHAnsi" w:cstheme="minorHAnsi"/>
          <w:color w:val="000000"/>
          <w:sz w:val="22"/>
          <w:szCs w:val="22"/>
          <w:lang w:val="en-GB"/>
        </w:rPr>
        <w:t xml:space="preserve"> </w:t>
      </w:r>
      <w:r w:rsidR="00E475CA" w:rsidRPr="00E475CA">
        <w:rPr>
          <w:rFonts w:asciiTheme="minorHAnsi" w:hAnsiTheme="minorHAnsi" w:cstheme="minorHAnsi"/>
          <w:color w:val="000000"/>
          <w:sz w:val="22"/>
          <w:szCs w:val="22"/>
          <w:lang w:val="en-GB"/>
        </w:rPr>
        <w:t>I am requesting the dismissal of the doctoral committee in</w:t>
      </w:r>
      <w:r w:rsidR="00E475CA">
        <w:rPr>
          <w:rFonts w:asciiTheme="minorHAnsi" w:hAnsiTheme="minorHAnsi" w:cstheme="minorHAnsi"/>
          <w:color w:val="000000"/>
          <w:sz w:val="22"/>
          <w:szCs w:val="22"/>
          <w:lang w:val="en-GB"/>
        </w:rPr>
        <w:t xml:space="preserve"> …………………………………………………………………</w:t>
      </w:r>
    </w:p>
    <w:p w14:paraId="715322BB" w14:textId="04352CFC" w:rsidR="00E475CA" w:rsidRPr="00E475CA" w:rsidRDefault="00E475CA" w:rsidP="00E475CA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  <w:lang w:val="en-GB"/>
        </w:rPr>
      </w:pPr>
      <w:r w:rsidRPr="00E475CA">
        <w:rPr>
          <w:rFonts w:asciiTheme="minorHAnsi" w:hAnsiTheme="minorHAnsi" w:cstheme="minorHAns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                              </w:t>
      </w:r>
      <w:r w:rsidRPr="00E475CA">
        <w:rPr>
          <w:rFonts w:asciiTheme="minorHAnsi" w:hAnsiTheme="minorHAnsi" w:cstheme="minorHAnsi"/>
          <w:color w:val="000000"/>
          <w:sz w:val="16"/>
          <w:szCs w:val="16"/>
          <w:lang w:val="en-GB"/>
        </w:rPr>
        <w:t>(name of the scientific discipline)</w:t>
      </w:r>
    </w:p>
    <w:p w14:paraId="5F50C771" w14:textId="77777777" w:rsidR="00E475CA" w:rsidRDefault="00E475CA" w:rsidP="00E475CA">
      <w:pPr>
        <w:spacing w:after="0" w:line="240" w:lineRule="auto"/>
        <w:rPr>
          <w:rFonts w:eastAsia="Times New Roman" w:cstheme="minorHAnsi"/>
          <w:color w:val="000000"/>
          <w:lang w:eastAsia="pl-PL"/>
        </w:rPr>
      </w:pPr>
    </w:p>
    <w:p w14:paraId="1D6850EE" w14:textId="390028CC" w:rsidR="00E475CA" w:rsidRDefault="00E475CA" w:rsidP="00E475CA">
      <w:pPr>
        <w:spacing w:after="0" w:line="240" w:lineRule="auto"/>
        <w:rPr>
          <w:rFonts w:eastAsia="Times New Roman" w:cstheme="minorHAnsi"/>
          <w:color w:val="000000"/>
          <w:lang w:eastAsia="pl-PL"/>
        </w:rPr>
      </w:pPr>
      <w:proofErr w:type="spellStart"/>
      <w:r w:rsidRPr="00E475CA">
        <w:rPr>
          <w:rFonts w:eastAsia="Times New Roman" w:cstheme="minorHAnsi"/>
          <w:color w:val="000000"/>
          <w:lang w:eastAsia="pl-PL"/>
        </w:rPr>
        <w:t>composed</w:t>
      </w:r>
      <w:proofErr w:type="spellEnd"/>
      <w:r w:rsidRPr="00E475CA">
        <w:rPr>
          <w:rFonts w:eastAsia="Times New Roman" w:cstheme="minorHAnsi"/>
          <w:color w:val="000000"/>
          <w:lang w:eastAsia="pl-PL"/>
        </w:rPr>
        <w:t xml:space="preserve"> of:</w:t>
      </w:r>
    </w:p>
    <w:p w14:paraId="5629DF6B" w14:textId="77777777" w:rsidR="00E475CA" w:rsidRPr="00E475CA" w:rsidRDefault="00E475CA" w:rsidP="00E475CA">
      <w:pPr>
        <w:spacing w:after="0" w:line="240" w:lineRule="auto"/>
        <w:rPr>
          <w:rFonts w:eastAsia="Times New Roman" w:cstheme="minorHAnsi"/>
          <w:color w:val="000000"/>
          <w:lang w:eastAsia="pl-PL"/>
        </w:rPr>
      </w:pPr>
    </w:p>
    <w:p w14:paraId="6ED6B066" w14:textId="7480B6ED" w:rsidR="00E475CA" w:rsidRDefault="00E475CA" w:rsidP="00934F86">
      <w:pPr>
        <w:numPr>
          <w:ilvl w:val="0"/>
          <w:numId w:val="1"/>
        </w:numPr>
        <w:spacing w:after="0" w:line="240" w:lineRule="auto"/>
        <w:ind w:left="614" w:firstLine="0"/>
        <w:rPr>
          <w:rFonts w:ascii="Calibri" w:eastAsia="Times New Roman" w:hAnsi="Calibri" w:cs="Calibri"/>
          <w:color w:val="000000"/>
          <w:lang w:val="en-GB" w:eastAsia="pl-PL"/>
        </w:rPr>
      </w:pPr>
      <w:r w:rsidRPr="00E475CA">
        <w:rPr>
          <w:rFonts w:ascii="Calibri" w:eastAsia="Times New Roman" w:hAnsi="Calibri" w:cs="Calibri"/>
          <w:color w:val="000000"/>
          <w:lang w:val="en-GB" w:eastAsia="pl-PL"/>
        </w:rPr>
        <w:t>...................................................................</w:t>
      </w:r>
      <w:r>
        <w:rPr>
          <w:rFonts w:ascii="Calibri" w:eastAsia="Times New Roman" w:hAnsi="Calibri" w:cs="Calibri"/>
          <w:color w:val="000000"/>
          <w:lang w:val="en-GB" w:eastAsia="pl-PL"/>
        </w:rPr>
        <w:t>,</w:t>
      </w:r>
      <w:r w:rsidR="00E30C55">
        <w:rPr>
          <w:rFonts w:ascii="Calibri" w:eastAsia="Times New Roman" w:hAnsi="Calibri" w:cs="Calibri"/>
          <w:color w:val="000000"/>
          <w:lang w:val="en-GB" w:eastAsia="pl-PL"/>
        </w:rPr>
        <w:t xml:space="preserve"> a thesis</w:t>
      </w:r>
      <w:r w:rsidRPr="00E475CA">
        <w:rPr>
          <w:rFonts w:ascii="Calibri" w:eastAsia="Times New Roman" w:hAnsi="Calibri" w:cs="Calibri"/>
          <w:color w:val="000000"/>
          <w:lang w:val="en-GB" w:eastAsia="pl-PL"/>
        </w:rPr>
        <w:t> supervisor                                           </w:t>
      </w:r>
    </w:p>
    <w:p w14:paraId="7308E78C" w14:textId="256B9109" w:rsidR="00E475CA" w:rsidRPr="00E475CA" w:rsidRDefault="00E475CA" w:rsidP="00E475CA">
      <w:pPr>
        <w:spacing w:after="0" w:line="240" w:lineRule="auto"/>
        <w:ind w:left="614"/>
        <w:rPr>
          <w:rFonts w:ascii="Calibri" w:eastAsia="Times New Roman" w:hAnsi="Calibri" w:cs="Calibri"/>
          <w:color w:val="000000"/>
          <w:lang w:val="en-GB" w:eastAsia="pl-PL"/>
        </w:rPr>
      </w:pPr>
      <w:r>
        <w:rPr>
          <w:rFonts w:ascii="Calibri" w:eastAsia="Times New Roman" w:hAnsi="Calibri" w:cs="Calibri"/>
          <w:color w:val="000000"/>
          <w:lang w:val="en-GB" w:eastAsia="pl-PL"/>
        </w:rPr>
        <w:t xml:space="preserve">                             </w:t>
      </w:r>
      <w:r w:rsidRPr="00E475CA">
        <w:rPr>
          <w:rFonts w:ascii="Calibri" w:eastAsia="Times New Roman" w:hAnsi="Calibri" w:cs="Calibri"/>
          <w:color w:val="000000"/>
          <w:lang w:val="en-GB" w:eastAsia="pl-PL"/>
        </w:rPr>
        <w:t> </w:t>
      </w:r>
      <w:r w:rsidRPr="00E475CA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(degree</w:t>
      </w:r>
      <w:r w:rsidR="003352D1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/</w:t>
      </w:r>
      <w:r w:rsidRPr="00E475CA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title, name and surname )</w:t>
      </w:r>
    </w:p>
    <w:p w14:paraId="7797DC43" w14:textId="7D640E52" w:rsidR="00E475CA" w:rsidRDefault="00E475CA" w:rsidP="00E475CA">
      <w:pPr>
        <w:numPr>
          <w:ilvl w:val="0"/>
          <w:numId w:val="2"/>
        </w:numPr>
        <w:spacing w:after="0" w:line="240" w:lineRule="auto"/>
        <w:ind w:left="614" w:firstLine="0"/>
        <w:rPr>
          <w:rFonts w:ascii="Calibri" w:eastAsia="Times New Roman" w:hAnsi="Calibri" w:cs="Calibri"/>
          <w:color w:val="000000"/>
          <w:lang w:val="en-GB" w:eastAsia="pl-PL"/>
        </w:rPr>
      </w:pPr>
      <w:r w:rsidRPr="00E475CA">
        <w:rPr>
          <w:rFonts w:ascii="Calibri" w:eastAsia="Times New Roman" w:hAnsi="Calibri" w:cs="Calibri"/>
          <w:color w:val="000000"/>
          <w:lang w:val="en-GB" w:eastAsia="pl-PL"/>
        </w:rPr>
        <w:t>..............................................................................., </w:t>
      </w:r>
      <w:r w:rsidR="00E30C55">
        <w:rPr>
          <w:rFonts w:ascii="Calibri" w:eastAsia="Times New Roman" w:hAnsi="Calibri" w:cs="Calibri"/>
          <w:color w:val="000000"/>
          <w:lang w:val="en-GB" w:eastAsia="pl-PL"/>
        </w:rPr>
        <w:t xml:space="preserve">an </w:t>
      </w:r>
      <w:r w:rsidRPr="00E475CA">
        <w:rPr>
          <w:rFonts w:ascii="Calibri" w:eastAsia="Times New Roman" w:hAnsi="Calibri" w:cs="Calibri"/>
          <w:color w:val="000000"/>
          <w:lang w:val="en-GB" w:eastAsia="pl-PL"/>
        </w:rPr>
        <w:t>auxiliar</w:t>
      </w:r>
      <w:r>
        <w:rPr>
          <w:rFonts w:ascii="Calibri" w:eastAsia="Times New Roman" w:hAnsi="Calibri" w:cs="Calibri"/>
          <w:color w:val="000000"/>
          <w:lang w:val="en-GB" w:eastAsia="pl-PL"/>
        </w:rPr>
        <w:t xml:space="preserve">y </w:t>
      </w:r>
      <w:r w:rsidRPr="00E475CA">
        <w:rPr>
          <w:rFonts w:ascii="Calibri" w:eastAsia="Times New Roman" w:hAnsi="Calibri" w:cs="Calibri"/>
          <w:color w:val="000000"/>
          <w:lang w:val="en-GB" w:eastAsia="pl-PL"/>
        </w:rPr>
        <w:t>supervisor                          </w:t>
      </w:r>
    </w:p>
    <w:p w14:paraId="3D8E1871" w14:textId="04870CC5" w:rsidR="00E475CA" w:rsidRPr="00E475CA" w:rsidRDefault="00E475CA" w:rsidP="00E475CA">
      <w:pPr>
        <w:spacing w:after="0" w:line="240" w:lineRule="auto"/>
        <w:ind w:left="614"/>
        <w:rPr>
          <w:rFonts w:ascii="Calibri" w:eastAsia="Times New Roman" w:hAnsi="Calibri" w:cs="Calibri"/>
          <w:color w:val="000000"/>
          <w:lang w:val="en-GB" w:eastAsia="pl-PL"/>
        </w:rPr>
      </w:pPr>
      <w:r>
        <w:rPr>
          <w:rFonts w:ascii="Calibri" w:eastAsia="Times New Roman" w:hAnsi="Calibri" w:cs="Calibri"/>
          <w:color w:val="000000"/>
          <w:lang w:val="en-GB" w:eastAsia="pl-PL"/>
        </w:rPr>
        <w:t xml:space="preserve">                              </w:t>
      </w:r>
      <w:r w:rsidRPr="00E475CA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(degree</w:t>
      </w:r>
      <w:r w:rsidR="003352D1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/</w:t>
      </w:r>
      <w:r w:rsidRPr="00E475CA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title, name and surname )</w:t>
      </w:r>
    </w:p>
    <w:p w14:paraId="263F2F6C" w14:textId="10627FB1" w:rsidR="00E475CA" w:rsidRDefault="00E475CA" w:rsidP="00E475CA">
      <w:pPr>
        <w:numPr>
          <w:ilvl w:val="0"/>
          <w:numId w:val="3"/>
        </w:numPr>
        <w:spacing w:after="0" w:line="240" w:lineRule="auto"/>
        <w:ind w:left="614" w:firstLine="0"/>
        <w:rPr>
          <w:rFonts w:ascii="Calibri" w:eastAsia="Times New Roman" w:hAnsi="Calibri" w:cs="Calibri"/>
          <w:color w:val="000000"/>
          <w:lang w:val="en-GB" w:eastAsia="pl-PL"/>
        </w:rPr>
      </w:pPr>
      <w:r w:rsidRPr="00E475CA">
        <w:rPr>
          <w:rFonts w:ascii="Calibri" w:eastAsia="Times New Roman" w:hAnsi="Calibri" w:cs="Calibri"/>
          <w:color w:val="000000"/>
          <w:lang w:val="en-GB" w:eastAsia="pl-PL"/>
        </w:rPr>
        <w:t>.................................................. ............................., a member of the</w:t>
      </w:r>
      <w:r>
        <w:rPr>
          <w:rFonts w:ascii="Calibri" w:eastAsia="Times New Roman" w:hAnsi="Calibri" w:cs="Calibri"/>
          <w:color w:val="000000"/>
          <w:lang w:val="en-GB" w:eastAsia="pl-PL"/>
        </w:rPr>
        <w:t xml:space="preserve"> </w:t>
      </w:r>
    </w:p>
    <w:p w14:paraId="0F4C7B46" w14:textId="383E09E8" w:rsidR="00E475CA" w:rsidRPr="00E475CA" w:rsidRDefault="00E475CA" w:rsidP="00E475CA">
      <w:pPr>
        <w:spacing w:after="0" w:line="240" w:lineRule="auto"/>
        <w:ind w:left="614"/>
        <w:rPr>
          <w:rFonts w:ascii="Calibri" w:eastAsia="Times New Roman" w:hAnsi="Calibri" w:cs="Calibri"/>
          <w:color w:val="000000"/>
          <w:lang w:val="en-GB" w:eastAsia="pl-PL"/>
        </w:rPr>
      </w:pPr>
      <w:r>
        <w:rPr>
          <w:rFonts w:ascii="Calibri" w:eastAsia="Times New Roman" w:hAnsi="Calibri" w:cs="Calibri"/>
          <w:color w:val="000000"/>
          <w:lang w:val="en-GB" w:eastAsia="pl-PL"/>
        </w:rPr>
        <w:t>c</w:t>
      </w:r>
      <w:r w:rsidRPr="00E475CA">
        <w:rPr>
          <w:rFonts w:ascii="Calibri" w:eastAsia="Times New Roman" w:hAnsi="Calibri" w:cs="Calibri"/>
          <w:color w:val="000000"/>
          <w:lang w:val="en-GB" w:eastAsia="pl-PL"/>
        </w:rPr>
        <w:t>ommittee                                            </w:t>
      </w:r>
    </w:p>
    <w:p w14:paraId="0421E634" w14:textId="760CDE27" w:rsidR="00E475CA" w:rsidRPr="00E475CA" w:rsidRDefault="00E475CA" w:rsidP="00E475CA">
      <w:pPr>
        <w:spacing w:after="0" w:line="240" w:lineRule="atLeast"/>
        <w:ind w:left="2124"/>
        <w:rPr>
          <w:rFonts w:ascii="Times New Roman" w:eastAsia="Times New Roman" w:hAnsi="Times New Roman" w:cs="Times New Roman"/>
          <w:color w:val="000000"/>
          <w:sz w:val="16"/>
          <w:szCs w:val="16"/>
          <w:lang w:val="en-GB" w:eastAsia="pl-PL"/>
        </w:rPr>
      </w:pPr>
      <w:r w:rsidRPr="00E475CA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(degree</w:t>
      </w:r>
      <w:r w:rsidR="003352D1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/</w:t>
      </w:r>
      <w:r w:rsidRPr="00E475CA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title, name and surname )</w:t>
      </w:r>
    </w:p>
    <w:p w14:paraId="23890E17" w14:textId="6D03C4E5" w:rsidR="00E475CA" w:rsidRPr="00E475CA" w:rsidRDefault="00E475CA" w:rsidP="00E475CA">
      <w:pPr>
        <w:numPr>
          <w:ilvl w:val="0"/>
          <w:numId w:val="4"/>
        </w:numPr>
        <w:spacing w:after="0" w:line="240" w:lineRule="auto"/>
        <w:ind w:left="614" w:firstLine="0"/>
        <w:rPr>
          <w:rFonts w:ascii="Calibri" w:eastAsia="Times New Roman" w:hAnsi="Calibri" w:cs="Calibri"/>
          <w:color w:val="000000"/>
          <w:lang w:val="en-GB" w:eastAsia="pl-PL"/>
        </w:rPr>
      </w:pPr>
      <w:r w:rsidRPr="00E475CA">
        <w:rPr>
          <w:rFonts w:ascii="Calibri" w:eastAsia="Times New Roman" w:hAnsi="Calibri" w:cs="Calibri"/>
          <w:color w:val="000000"/>
          <w:lang w:val="en-GB" w:eastAsia="pl-PL"/>
        </w:rPr>
        <w:t>.................................................................................., a member of the committee                                            </w:t>
      </w:r>
    </w:p>
    <w:p w14:paraId="5BEE60D8" w14:textId="0ED2F689" w:rsidR="00E475CA" w:rsidRPr="00E475CA" w:rsidRDefault="00E475CA" w:rsidP="00E475CA">
      <w:pPr>
        <w:spacing w:after="0" w:line="240" w:lineRule="atLeast"/>
        <w:ind w:left="1416" w:firstLine="708"/>
        <w:rPr>
          <w:rFonts w:ascii="Times New Roman" w:eastAsia="Times New Roman" w:hAnsi="Times New Roman" w:cs="Times New Roman"/>
          <w:color w:val="000000"/>
          <w:sz w:val="16"/>
          <w:szCs w:val="16"/>
          <w:lang w:val="en-GB" w:eastAsia="pl-PL"/>
        </w:rPr>
      </w:pPr>
      <w:r w:rsidRPr="00E475CA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(degree</w:t>
      </w:r>
      <w:r w:rsidR="003352D1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/</w:t>
      </w:r>
      <w:r w:rsidRPr="00E475CA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title, name and surname )</w:t>
      </w:r>
    </w:p>
    <w:p w14:paraId="3CD592EE" w14:textId="63062C29" w:rsidR="008F3B6D" w:rsidRPr="00E475CA" w:rsidRDefault="008F3B6D" w:rsidP="008F3B6D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</w:p>
    <w:p w14:paraId="68728EE6" w14:textId="77777777" w:rsidR="008F3B6D" w:rsidRPr="008F3B6D" w:rsidRDefault="008F3B6D" w:rsidP="008F3B6D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8F3B6D">
        <w:rPr>
          <w:rFonts w:ascii="Calibri" w:hAnsi="Calibri" w:cs="Calibri"/>
          <w:color w:val="000000"/>
          <w:sz w:val="22"/>
          <w:szCs w:val="22"/>
          <w:lang w:val="en-GB"/>
        </w:rPr>
        <w:t>Substantiation:. 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  <w:r w:rsidR="003D17D7">
        <w:rPr>
          <w:rFonts w:ascii="Calibri" w:hAnsi="Calibri" w:cs="Calibri"/>
          <w:color w:val="000000"/>
          <w:sz w:val="22"/>
          <w:szCs w:val="22"/>
          <w:lang w:val="en-GB"/>
        </w:rPr>
        <w:t>..</w:t>
      </w:r>
      <w:r w:rsidRPr="008F3B6D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</w:t>
      </w:r>
    </w:p>
    <w:p w14:paraId="0DE0F09D" w14:textId="77777777" w:rsidR="008F3B6D" w:rsidRPr="008F3B6D" w:rsidRDefault="008F3B6D" w:rsidP="008F3B6D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8F3B6D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97B6F76" w14:textId="77777777" w:rsidR="008F3B6D" w:rsidRPr="008F3B6D" w:rsidRDefault="008F3B6D" w:rsidP="008F3B6D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8F3B6D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5F6FACB9" w14:textId="77777777" w:rsidR="008F3B6D" w:rsidRPr="008F3B6D" w:rsidRDefault="008F3B6D" w:rsidP="008F3B6D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8F3B6D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lastRenderedPageBreak/>
        <w:t>Doctoral student's signature</w:t>
      </w:r>
    </w:p>
    <w:p w14:paraId="5A423183" w14:textId="77777777" w:rsidR="008F3B6D" w:rsidRPr="008F3B6D" w:rsidRDefault="008F3B6D" w:rsidP="008F3B6D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8F3B6D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3872558B" w14:textId="77777777" w:rsidR="003D17D7" w:rsidRDefault="003D17D7" w:rsidP="008F3B6D">
      <w:pPr>
        <w:pStyle w:val="NormalnyWeb"/>
        <w:spacing w:before="0" w:beforeAutospacing="0" w:after="16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15487F01" w14:textId="77777777" w:rsidR="003D17D7" w:rsidRDefault="003D17D7" w:rsidP="008F3B6D">
      <w:pPr>
        <w:pStyle w:val="NormalnyWeb"/>
        <w:spacing w:before="0" w:beforeAutospacing="0" w:after="16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193D041C" w14:textId="77777777" w:rsidR="003D17D7" w:rsidRDefault="003D17D7" w:rsidP="008F3B6D">
      <w:pPr>
        <w:pStyle w:val="NormalnyWeb"/>
        <w:spacing w:before="0" w:beforeAutospacing="0" w:after="16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4D3693B" w14:textId="7A07C6EB" w:rsidR="008F3B6D" w:rsidRPr="008F3B6D" w:rsidRDefault="00E30C55" w:rsidP="008F3B6D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The o</w:t>
      </w:r>
      <w:r w:rsidR="008F3B6D" w:rsidRPr="008F3B6D">
        <w:rPr>
          <w:rFonts w:ascii="Calibri" w:hAnsi="Calibri" w:cs="Calibri"/>
          <w:color w:val="000000"/>
          <w:sz w:val="22"/>
          <w:szCs w:val="22"/>
          <w:lang w:val="en-GB"/>
        </w:rPr>
        <w:t>pinion of the head of the doctoral program: .......................................................................................</w:t>
      </w:r>
    </w:p>
    <w:p w14:paraId="4D78EC14" w14:textId="77777777" w:rsidR="008F3B6D" w:rsidRPr="003D17D7" w:rsidRDefault="008F3B6D" w:rsidP="008F3B6D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3D17D7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3058778" w14:textId="77777777" w:rsidR="008F3B6D" w:rsidRPr="003D17D7" w:rsidRDefault="008F3B6D" w:rsidP="008F3B6D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3D17D7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62AD604" w14:textId="77777777" w:rsidR="008F3B6D" w:rsidRPr="003D17D7" w:rsidRDefault="008F3B6D" w:rsidP="008F3B6D">
      <w:pPr>
        <w:pStyle w:val="NormalnyWeb"/>
        <w:spacing w:before="0" w:beforeAutospacing="0" w:after="160" w:afterAutospacing="0" w:line="330" w:lineRule="atLeast"/>
        <w:rPr>
          <w:color w:val="000000"/>
          <w:sz w:val="22"/>
          <w:szCs w:val="22"/>
          <w:lang w:val="en-GB"/>
        </w:rPr>
      </w:pPr>
      <w:r w:rsidRPr="003D17D7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46145F8" w14:textId="77777777" w:rsidR="008F3B6D" w:rsidRPr="003D17D7" w:rsidRDefault="008F3B6D" w:rsidP="008F3B6D">
      <w:pPr>
        <w:pStyle w:val="NormalnyWeb"/>
        <w:spacing w:before="0" w:beforeAutospacing="0" w:after="160" w:afterAutospacing="0" w:line="238" w:lineRule="atLeast"/>
        <w:jc w:val="right"/>
        <w:rPr>
          <w:color w:val="000000"/>
          <w:sz w:val="22"/>
          <w:szCs w:val="22"/>
          <w:lang w:val="en-GB"/>
        </w:rPr>
      </w:pPr>
      <w:r w:rsidRPr="003D17D7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02C6384E" w14:textId="77777777" w:rsidR="003D17D7" w:rsidRPr="00DC1DE6" w:rsidRDefault="008F3B6D" w:rsidP="003D17D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3D17D7">
        <w:rPr>
          <w:b/>
          <w:bCs/>
          <w:color w:val="000000"/>
          <w:sz w:val="22"/>
          <w:szCs w:val="22"/>
          <w:lang w:val="en-GB"/>
        </w:rPr>
        <w:t> </w:t>
      </w:r>
      <w:r w:rsidR="003D17D7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Head of the doctoral program’s</w:t>
      </w:r>
      <w:r w:rsidR="003D17D7"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signature</w:t>
      </w:r>
    </w:p>
    <w:p w14:paraId="096AA975" w14:textId="77777777" w:rsidR="008F3B6D" w:rsidRPr="003D17D7" w:rsidRDefault="008F3B6D" w:rsidP="008F3B6D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</w:p>
    <w:p w14:paraId="5BF3ABEC" w14:textId="77777777" w:rsidR="001F4ADF" w:rsidRPr="003D17D7" w:rsidRDefault="001F4ADF">
      <w:pPr>
        <w:rPr>
          <w:lang w:val="en-GB"/>
        </w:rPr>
      </w:pPr>
    </w:p>
    <w:sectPr w:rsidR="001F4ADF" w:rsidRPr="003D17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63075"/>
    <w:multiLevelType w:val="multilevel"/>
    <w:tmpl w:val="6E5A0C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FC4776"/>
    <w:multiLevelType w:val="multilevel"/>
    <w:tmpl w:val="A0A8EC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D14A85"/>
    <w:multiLevelType w:val="multilevel"/>
    <w:tmpl w:val="387EA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6827A8"/>
    <w:multiLevelType w:val="multilevel"/>
    <w:tmpl w:val="343AF94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zYyMTU1NjcytTBV0lEKTi0uzszPAykwrgUAEUcVbSwAAAA="/>
  </w:docVars>
  <w:rsids>
    <w:rsidRoot w:val="008F3B6D"/>
    <w:rsid w:val="001F4ADF"/>
    <w:rsid w:val="003352D1"/>
    <w:rsid w:val="003D17D7"/>
    <w:rsid w:val="003D69D5"/>
    <w:rsid w:val="00423BD9"/>
    <w:rsid w:val="004E487B"/>
    <w:rsid w:val="008F3B6D"/>
    <w:rsid w:val="00B83C17"/>
    <w:rsid w:val="00E30C55"/>
    <w:rsid w:val="00E47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D6C145"/>
  <w15:chartTrackingRefBased/>
  <w15:docId w15:val="{9D95E9A0-21F0-4D9F-A1A2-E8775947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8F3B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60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0</Words>
  <Characters>2700</Characters>
  <Application>Microsoft Office Word</Application>
  <DocSecurity>0</DocSecurity>
  <Lines>22</Lines>
  <Paragraphs>6</Paragraphs>
  <ScaleCrop>false</ScaleCrop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07-16T09:51:00Z</dcterms:created>
  <dcterms:modified xsi:type="dcterms:W3CDTF">2020-07-16T09:51:00Z</dcterms:modified>
</cp:coreProperties>
</file>